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3806" w:rsidRPr="004513EF" w:rsidRDefault="00D407CB">
      <w:pPr>
        <w:rPr>
          <w:rFonts w:ascii="Comic Sans MS" w:hAnsi="Comic Sans MS"/>
          <w:b/>
          <w:sz w:val="28"/>
          <w:szCs w:val="28"/>
        </w:rPr>
      </w:pPr>
      <w:r w:rsidRPr="004513EF">
        <w:rPr>
          <w:rFonts w:ascii="Comic Sans MS" w:hAnsi="Comic Sans MS"/>
          <w:b/>
          <w:sz w:val="28"/>
          <w:szCs w:val="28"/>
        </w:rPr>
        <w:t xml:space="preserve">Стране које се </w:t>
      </w:r>
      <w:r w:rsidR="00C43139" w:rsidRPr="004513EF">
        <w:rPr>
          <w:rFonts w:ascii="Comic Sans MS" w:hAnsi="Comic Sans MS"/>
          <w:b/>
          <w:sz w:val="28"/>
          <w:szCs w:val="28"/>
        </w:rPr>
        <w:t xml:space="preserve">НЕ </w:t>
      </w:r>
      <w:r w:rsidR="00ED0A15">
        <w:rPr>
          <w:rFonts w:ascii="Comic Sans MS" w:hAnsi="Comic Sans MS"/>
          <w:b/>
          <w:sz w:val="28"/>
          <w:szCs w:val="28"/>
        </w:rPr>
        <w:t>спремају</w:t>
      </w:r>
      <w:r w:rsidRPr="004513EF">
        <w:rPr>
          <w:rFonts w:ascii="Comic Sans MS" w:hAnsi="Comic Sans MS"/>
          <w:b/>
          <w:sz w:val="28"/>
          <w:szCs w:val="28"/>
        </w:rPr>
        <w:t xml:space="preserve"> за испит из Основа квалитета су:</w:t>
      </w:r>
    </w:p>
    <w:p w:rsidR="00D407CB" w:rsidRPr="004513EF" w:rsidRDefault="00D407CB" w:rsidP="003B2890">
      <w:pPr>
        <w:pStyle w:val="ListParagraph"/>
        <w:numPr>
          <w:ilvl w:val="0"/>
          <w:numId w:val="8"/>
        </w:numPr>
        <w:tabs>
          <w:tab w:val="left" w:leader="dot" w:pos="7230"/>
        </w:tabs>
        <w:rPr>
          <w:rFonts w:ascii="Comic Sans MS" w:hAnsi="Comic Sans MS"/>
          <w:sz w:val="28"/>
          <w:szCs w:val="28"/>
        </w:rPr>
      </w:pPr>
      <w:r w:rsidRPr="004513EF">
        <w:rPr>
          <w:rFonts w:ascii="Comic Sans MS" w:eastAsia="Times New Roman" w:hAnsi="Comic Sans MS" w:cs="Times New Roman"/>
          <w:sz w:val="28"/>
          <w:szCs w:val="28"/>
          <w:lang w:val="sr-Cyrl-CS"/>
        </w:rPr>
        <w:t>Хронологија догађаја значајних за квалитет</w:t>
      </w:r>
      <w:r w:rsidR="003B2890">
        <w:rPr>
          <w:rFonts w:ascii="Comic Sans MS" w:hAnsi="Comic Sans MS"/>
          <w:sz w:val="28"/>
          <w:szCs w:val="28"/>
        </w:rPr>
        <w:tab/>
      </w:r>
      <w:r w:rsidRPr="004513EF">
        <w:rPr>
          <w:rFonts w:ascii="Comic Sans MS" w:hAnsi="Comic Sans MS"/>
          <w:sz w:val="28"/>
          <w:szCs w:val="28"/>
        </w:rPr>
        <w:t>45-54 стр.</w:t>
      </w:r>
    </w:p>
    <w:p w:rsidR="004513EF" w:rsidRPr="00A77934" w:rsidRDefault="00E04ED3" w:rsidP="00E04ED3">
      <w:pPr>
        <w:pStyle w:val="ListParagraph"/>
        <w:numPr>
          <w:ilvl w:val="0"/>
          <w:numId w:val="8"/>
        </w:numPr>
        <w:tabs>
          <w:tab w:val="left" w:leader="dot" w:pos="7230"/>
        </w:tabs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 xml:space="preserve">Основни </w:t>
      </w:r>
      <w:proofErr w:type="spellStart"/>
      <w:r>
        <w:rPr>
          <w:rFonts w:ascii="Comic Sans MS" w:hAnsi="Comic Sans MS"/>
          <w:sz w:val="28"/>
          <w:szCs w:val="28"/>
        </w:rPr>
        <w:t>концепти</w:t>
      </w:r>
      <w:proofErr w:type="spellEnd"/>
      <w:r>
        <w:rPr>
          <w:rFonts w:ascii="Comic Sans MS" w:hAnsi="Comic Sans MS"/>
          <w:sz w:val="28"/>
          <w:szCs w:val="28"/>
        </w:rPr>
        <w:tab/>
      </w:r>
      <w:r w:rsidR="004513EF" w:rsidRPr="004513EF">
        <w:rPr>
          <w:rFonts w:ascii="Comic Sans MS" w:hAnsi="Comic Sans MS"/>
          <w:sz w:val="28"/>
          <w:szCs w:val="28"/>
        </w:rPr>
        <w:t xml:space="preserve">147-154 </w:t>
      </w:r>
      <w:proofErr w:type="spellStart"/>
      <w:r w:rsidR="004513EF" w:rsidRPr="004513EF">
        <w:rPr>
          <w:rFonts w:ascii="Comic Sans MS" w:hAnsi="Comic Sans MS"/>
          <w:sz w:val="28"/>
          <w:szCs w:val="28"/>
        </w:rPr>
        <w:t>стр</w:t>
      </w:r>
      <w:proofErr w:type="spellEnd"/>
      <w:r w:rsidR="004513EF" w:rsidRPr="004513EF">
        <w:rPr>
          <w:rFonts w:ascii="Comic Sans MS" w:hAnsi="Comic Sans MS"/>
          <w:sz w:val="28"/>
          <w:szCs w:val="28"/>
        </w:rPr>
        <w:t>.</w:t>
      </w:r>
    </w:p>
    <w:p w:rsidR="00A77934" w:rsidRPr="00A77934" w:rsidRDefault="00A77934" w:rsidP="00A77934">
      <w:pPr>
        <w:pStyle w:val="ListParagraph"/>
        <w:numPr>
          <w:ilvl w:val="0"/>
          <w:numId w:val="8"/>
        </w:numPr>
        <w:tabs>
          <w:tab w:val="left" w:leader="dot" w:pos="7230"/>
        </w:tabs>
        <w:rPr>
          <w:rFonts w:ascii="Comic Sans MS" w:hAnsi="Comic Sans MS"/>
          <w:sz w:val="28"/>
          <w:szCs w:val="28"/>
          <w:lang w:val="sr-Cyrl-CS"/>
        </w:rPr>
      </w:pPr>
      <w:r>
        <w:rPr>
          <w:rFonts w:ascii="Comic Sans MS" w:hAnsi="Comic Sans MS"/>
          <w:sz w:val="28"/>
          <w:szCs w:val="28"/>
          <w:lang/>
        </w:rPr>
        <w:t>Ефективност и ефикасност</w:t>
      </w:r>
      <w:r w:rsidR="00320D5A">
        <w:rPr>
          <w:rFonts w:ascii="Comic Sans MS" w:hAnsi="Comic Sans MS"/>
          <w:sz w:val="28"/>
          <w:szCs w:val="28"/>
          <w:lang/>
        </w:rPr>
        <w:tab/>
        <w:t>209-216</w:t>
      </w:r>
      <w:r>
        <w:rPr>
          <w:rFonts w:ascii="Comic Sans MS" w:hAnsi="Comic Sans MS"/>
          <w:sz w:val="28"/>
          <w:szCs w:val="28"/>
          <w:lang/>
        </w:rPr>
        <w:t xml:space="preserve"> стр.</w:t>
      </w:r>
    </w:p>
    <w:p w:rsidR="00C43139" w:rsidRPr="004513EF" w:rsidRDefault="00C43139" w:rsidP="00E04ED3">
      <w:pPr>
        <w:pStyle w:val="ListParagraph"/>
        <w:numPr>
          <w:ilvl w:val="0"/>
          <w:numId w:val="8"/>
        </w:numPr>
        <w:tabs>
          <w:tab w:val="left" w:leader="dot" w:pos="7230"/>
        </w:tabs>
        <w:rPr>
          <w:rFonts w:ascii="Comic Sans MS" w:hAnsi="Comic Sans MS"/>
          <w:sz w:val="28"/>
          <w:szCs w:val="28"/>
          <w:lang w:val="sr-Cyrl-CS"/>
        </w:rPr>
      </w:pPr>
      <w:r w:rsidRPr="004513EF">
        <w:rPr>
          <w:rFonts w:ascii="Comic Sans MS" w:hAnsi="Comic Sans MS"/>
          <w:sz w:val="28"/>
          <w:szCs w:val="28"/>
          <w:lang w:val="sr-Cyrl-CS"/>
        </w:rPr>
        <w:t xml:space="preserve">Квалитет и пословни резултати </w:t>
      </w:r>
      <w:r w:rsidR="00E04ED3">
        <w:rPr>
          <w:rFonts w:ascii="Comic Sans MS" w:hAnsi="Comic Sans MS"/>
          <w:sz w:val="28"/>
          <w:szCs w:val="28"/>
          <w:lang w:val="sr-Cyrl-CS"/>
        </w:rPr>
        <w:tab/>
      </w:r>
      <w:r w:rsidRPr="004513EF">
        <w:rPr>
          <w:rFonts w:ascii="Comic Sans MS" w:hAnsi="Comic Sans MS"/>
          <w:sz w:val="28"/>
          <w:szCs w:val="28"/>
          <w:lang w:val="sr-Cyrl-CS"/>
        </w:rPr>
        <w:t>217-223 стр.</w:t>
      </w:r>
    </w:p>
    <w:p w:rsidR="004513EF" w:rsidRPr="00BB3140" w:rsidRDefault="00E04ED3" w:rsidP="00E04ED3">
      <w:pPr>
        <w:pStyle w:val="ListParagraph"/>
        <w:numPr>
          <w:ilvl w:val="0"/>
          <w:numId w:val="8"/>
        </w:numPr>
        <w:tabs>
          <w:tab w:val="left" w:leader="dot" w:pos="7230"/>
        </w:tabs>
        <w:rPr>
          <w:rFonts w:ascii="Comic Sans MS" w:hAnsi="Comic Sans MS"/>
          <w:sz w:val="28"/>
          <w:szCs w:val="28"/>
          <w:lang w:val="sr-Cyrl-CS"/>
        </w:rPr>
      </w:pPr>
      <w:r>
        <w:rPr>
          <w:rFonts w:ascii="Comic Sans MS" w:hAnsi="Comic Sans MS"/>
          <w:sz w:val="28"/>
          <w:szCs w:val="28"/>
          <w:lang w:val="sr-Cyrl-CS"/>
        </w:rPr>
        <w:t>Квалитет производа</w:t>
      </w:r>
      <w:r>
        <w:rPr>
          <w:rFonts w:ascii="Comic Sans MS" w:hAnsi="Comic Sans MS"/>
          <w:sz w:val="28"/>
          <w:szCs w:val="28"/>
          <w:lang w:val="sr-Cyrl-CS"/>
        </w:rPr>
        <w:tab/>
      </w:r>
      <w:r w:rsidR="004513EF" w:rsidRPr="004513EF">
        <w:rPr>
          <w:rFonts w:ascii="Comic Sans MS" w:hAnsi="Comic Sans MS"/>
          <w:sz w:val="28"/>
          <w:szCs w:val="28"/>
          <w:lang w:val="sr-Cyrl-CS"/>
        </w:rPr>
        <w:t>241-256 стр.</w:t>
      </w:r>
    </w:p>
    <w:p w:rsidR="00BB3140" w:rsidRPr="00772B45" w:rsidRDefault="00BB3140" w:rsidP="00E04ED3">
      <w:pPr>
        <w:pStyle w:val="ListParagraph"/>
        <w:numPr>
          <w:ilvl w:val="0"/>
          <w:numId w:val="8"/>
        </w:numPr>
        <w:tabs>
          <w:tab w:val="left" w:leader="dot" w:pos="7230"/>
        </w:tabs>
        <w:rPr>
          <w:rFonts w:ascii="Comic Sans MS" w:hAnsi="Comic Sans MS"/>
          <w:sz w:val="28"/>
          <w:szCs w:val="28"/>
          <w:lang w:val="sr-Cyrl-CS"/>
        </w:rPr>
      </w:pPr>
      <w:r>
        <w:rPr>
          <w:rFonts w:ascii="Comic Sans MS" w:hAnsi="Comic Sans MS"/>
          <w:sz w:val="28"/>
          <w:szCs w:val="28"/>
          <w:lang/>
        </w:rPr>
        <w:t>Варијације</w:t>
      </w:r>
      <w:r>
        <w:rPr>
          <w:rFonts w:ascii="Comic Sans MS" w:hAnsi="Comic Sans MS"/>
          <w:sz w:val="28"/>
          <w:szCs w:val="28"/>
          <w:lang/>
        </w:rPr>
        <w:tab/>
        <w:t>272-292 стр.</w:t>
      </w:r>
    </w:p>
    <w:p w:rsidR="00772B45" w:rsidRPr="004513EF" w:rsidRDefault="00E04ED3" w:rsidP="00E04ED3">
      <w:pPr>
        <w:pStyle w:val="ListParagraph"/>
        <w:numPr>
          <w:ilvl w:val="0"/>
          <w:numId w:val="8"/>
        </w:numPr>
        <w:tabs>
          <w:tab w:val="left" w:leader="dot" w:pos="7088"/>
        </w:tabs>
        <w:rPr>
          <w:rFonts w:ascii="Comic Sans MS" w:hAnsi="Comic Sans MS"/>
          <w:sz w:val="28"/>
          <w:szCs w:val="28"/>
          <w:lang w:val="sr-Cyrl-CS"/>
        </w:rPr>
      </w:pPr>
      <w:r>
        <w:rPr>
          <w:rFonts w:ascii="Comic Sans MS" w:hAnsi="Comic Sans MS"/>
          <w:sz w:val="28"/>
          <w:szCs w:val="28"/>
        </w:rPr>
        <w:t>Контролисање</w:t>
      </w:r>
      <w:r>
        <w:rPr>
          <w:rFonts w:ascii="Comic Sans MS" w:hAnsi="Comic Sans MS"/>
          <w:sz w:val="28"/>
          <w:szCs w:val="28"/>
        </w:rPr>
        <w:tab/>
      </w:r>
      <w:r>
        <w:rPr>
          <w:rFonts w:ascii="Comic Sans MS" w:hAnsi="Comic Sans MS"/>
          <w:sz w:val="28"/>
          <w:szCs w:val="28"/>
        </w:rPr>
        <w:tab/>
      </w:r>
      <w:r w:rsidR="00772B45">
        <w:rPr>
          <w:rFonts w:ascii="Comic Sans MS" w:hAnsi="Comic Sans MS"/>
          <w:sz w:val="28"/>
          <w:szCs w:val="28"/>
        </w:rPr>
        <w:t>293-328 стр.</w:t>
      </w:r>
    </w:p>
    <w:p w:rsidR="00C15A75" w:rsidRDefault="004513EF" w:rsidP="00C15A75">
      <w:pPr>
        <w:pStyle w:val="ListParagraph"/>
        <w:numPr>
          <w:ilvl w:val="0"/>
          <w:numId w:val="8"/>
        </w:numPr>
        <w:tabs>
          <w:tab w:val="left" w:leader="dot" w:pos="7230"/>
        </w:tabs>
        <w:rPr>
          <w:rFonts w:ascii="Comic Sans MS" w:eastAsia="Times New Roman" w:hAnsi="Comic Sans MS" w:cs="Times New Roman"/>
          <w:sz w:val="28"/>
          <w:szCs w:val="28"/>
          <w:lang w:val="sr-Cyrl-CS"/>
        </w:rPr>
      </w:pPr>
      <w:r w:rsidRPr="004513EF">
        <w:rPr>
          <w:rFonts w:ascii="Comic Sans MS" w:eastAsia="Times New Roman" w:hAnsi="Comic Sans MS" w:cs="Times New Roman"/>
          <w:sz w:val="28"/>
          <w:szCs w:val="28"/>
          <w:lang w:val="sr-Cyrl-CS"/>
        </w:rPr>
        <w:t>Основни алати, методе и технике</w:t>
      </w:r>
      <w:r w:rsidRPr="004513EF">
        <w:rPr>
          <w:rFonts w:ascii="Comic Sans MS" w:hAnsi="Comic Sans MS"/>
          <w:sz w:val="28"/>
          <w:szCs w:val="28"/>
          <w:lang w:val="sr-Cyrl-CS"/>
        </w:rPr>
        <w:t xml:space="preserve"> </w:t>
      </w:r>
      <w:r w:rsidRPr="00C15A75">
        <w:rPr>
          <w:rFonts w:ascii="Comic Sans MS" w:eastAsia="Times New Roman" w:hAnsi="Comic Sans MS" w:cs="Times New Roman"/>
          <w:sz w:val="28"/>
          <w:szCs w:val="28"/>
          <w:lang w:val="sr-Cyrl-CS"/>
        </w:rPr>
        <w:t xml:space="preserve">менаџмента </w:t>
      </w:r>
    </w:p>
    <w:p w:rsidR="00C43139" w:rsidRPr="00C15A75" w:rsidRDefault="004513EF" w:rsidP="00C15A75">
      <w:pPr>
        <w:pStyle w:val="ListParagraph"/>
        <w:tabs>
          <w:tab w:val="left" w:leader="dot" w:pos="4395"/>
        </w:tabs>
        <w:rPr>
          <w:rFonts w:ascii="Comic Sans MS" w:eastAsia="Times New Roman" w:hAnsi="Comic Sans MS" w:cs="Times New Roman"/>
          <w:sz w:val="28"/>
          <w:szCs w:val="28"/>
          <w:lang w:val="sr-Cyrl-CS"/>
        </w:rPr>
      </w:pPr>
      <w:r w:rsidRPr="00C15A75">
        <w:rPr>
          <w:rFonts w:ascii="Comic Sans MS" w:eastAsia="Times New Roman" w:hAnsi="Comic Sans MS" w:cs="Times New Roman"/>
          <w:sz w:val="28"/>
          <w:szCs w:val="28"/>
          <w:lang w:val="sr-Cyrl-CS"/>
        </w:rPr>
        <w:t>квалитета</w:t>
      </w:r>
      <w:r w:rsidR="00C15A75" w:rsidRPr="00C15A75">
        <w:rPr>
          <w:rFonts w:ascii="Comic Sans MS" w:eastAsia="Times New Roman" w:hAnsi="Comic Sans MS" w:cs="Times New Roman"/>
          <w:sz w:val="28"/>
          <w:szCs w:val="28"/>
          <w:lang w:val="sr-Cyrl-CS"/>
        </w:rPr>
        <w:tab/>
      </w:r>
      <w:r w:rsidR="00850430" w:rsidRPr="00C15A75">
        <w:rPr>
          <w:rFonts w:ascii="Comic Sans MS" w:hAnsi="Comic Sans MS"/>
          <w:sz w:val="28"/>
          <w:szCs w:val="28"/>
          <w:lang w:val="en-US"/>
        </w:rPr>
        <w:t>44</w:t>
      </w:r>
      <w:r w:rsidR="00850430" w:rsidRPr="00C15A75">
        <w:rPr>
          <w:rFonts w:ascii="Comic Sans MS" w:hAnsi="Comic Sans MS"/>
          <w:sz w:val="28"/>
          <w:szCs w:val="28"/>
        </w:rPr>
        <w:t>5</w:t>
      </w:r>
      <w:r w:rsidR="000A0A5A" w:rsidRPr="00C15A75">
        <w:rPr>
          <w:rFonts w:ascii="Comic Sans MS" w:hAnsi="Comic Sans MS"/>
          <w:sz w:val="28"/>
          <w:szCs w:val="28"/>
          <w:lang w:val="en-US"/>
        </w:rPr>
        <w:t>-4</w:t>
      </w:r>
      <w:r w:rsidR="00632C9D" w:rsidRPr="00C15A75">
        <w:rPr>
          <w:rFonts w:ascii="Comic Sans MS" w:hAnsi="Comic Sans MS"/>
          <w:sz w:val="28"/>
          <w:szCs w:val="28"/>
        </w:rPr>
        <w:t>54, 457</w:t>
      </w:r>
      <w:r w:rsidR="00806AAA" w:rsidRPr="00C15A75">
        <w:rPr>
          <w:rFonts w:ascii="Comic Sans MS" w:hAnsi="Comic Sans MS"/>
          <w:sz w:val="28"/>
          <w:szCs w:val="28"/>
        </w:rPr>
        <w:t>-458</w:t>
      </w:r>
      <w:r w:rsidR="00C15A75" w:rsidRPr="00C15A75">
        <w:rPr>
          <w:rFonts w:ascii="Comic Sans MS" w:hAnsi="Comic Sans MS"/>
          <w:sz w:val="28"/>
          <w:szCs w:val="28"/>
          <w:lang/>
        </w:rPr>
        <w:t xml:space="preserve"> </w:t>
      </w:r>
      <w:r w:rsidR="00806AAA" w:rsidRPr="00C15A75">
        <w:rPr>
          <w:rFonts w:ascii="Comic Sans MS" w:hAnsi="Comic Sans MS"/>
          <w:sz w:val="28"/>
          <w:szCs w:val="28"/>
        </w:rPr>
        <w:t>и 461</w:t>
      </w:r>
      <w:r w:rsidR="00F16B8F" w:rsidRPr="00C15A75">
        <w:rPr>
          <w:rFonts w:ascii="Comic Sans MS" w:hAnsi="Comic Sans MS"/>
          <w:sz w:val="28"/>
          <w:szCs w:val="28"/>
        </w:rPr>
        <w:t xml:space="preserve">-472 </w:t>
      </w:r>
      <w:proofErr w:type="spellStart"/>
      <w:r w:rsidR="00F16B8F" w:rsidRPr="00C15A75">
        <w:rPr>
          <w:rFonts w:ascii="Comic Sans MS" w:hAnsi="Comic Sans MS"/>
          <w:sz w:val="28"/>
          <w:szCs w:val="28"/>
        </w:rPr>
        <w:t>стр</w:t>
      </w:r>
      <w:proofErr w:type="spellEnd"/>
      <w:r w:rsidR="00F16B8F" w:rsidRPr="00C15A75">
        <w:rPr>
          <w:rFonts w:ascii="Comic Sans MS" w:hAnsi="Comic Sans MS"/>
          <w:sz w:val="28"/>
          <w:szCs w:val="28"/>
        </w:rPr>
        <w:t>.</w:t>
      </w:r>
    </w:p>
    <w:p w:rsidR="00D407CB" w:rsidRPr="004513EF" w:rsidRDefault="00D407CB">
      <w:pPr>
        <w:rPr>
          <w:rFonts w:ascii="Comic Sans MS" w:hAnsi="Comic Sans MS"/>
          <w:b/>
          <w:sz w:val="28"/>
          <w:szCs w:val="28"/>
        </w:rPr>
      </w:pPr>
    </w:p>
    <w:p w:rsidR="00D407CB" w:rsidRPr="004513EF" w:rsidRDefault="00D407CB">
      <w:pPr>
        <w:rPr>
          <w:rFonts w:ascii="Comic Sans MS" w:hAnsi="Comic Sans MS"/>
        </w:rPr>
      </w:pPr>
    </w:p>
    <w:p w:rsidR="00D407CB" w:rsidRPr="00D407CB" w:rsidRDefault="00D407CB"/>
    <w:sectPr w:rsidR="00D407CB" w:rsidRPr="00D407CB" w:rsidSect="003234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920DF4"/>
    <w:multiLevelType w:val="hybridMultilevel"/>
    <w:tmpl w:val="1CE25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28277E"/>
    <w:multiLevelType w:val="hybridMultilevel"/>
    <w:tmpl w:val="D98418D4"/>
    <w:lvl w:ilvl="0" w:tplc="662ACD6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0669F8"/>
    <w:multiLevelType w:val="hybridMultilevel"/>
    <w:tmpl w:val="55A882DC"/>
    <w:lvl w:ilvl="0" w:tplc="325C6D0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757055"/>
    <w:multiLevelType w:val="hybridMultilevel"/>
    <w:tmpl w:val="CD70C14C"/>
    <w:lvl w:ilvl="0" w:tplc="DCD447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3"/>
  </w:num>
  <w:num w:numId="5">
    <w:abstractNumId w:val="3"/>
  </w:num>
  <w:num w:numId="6">
    <w:abstractNumId w:val="3"/>
    <w:lvlOverride w:ilvl="0">
      <w:startOverride w:val="5"/>
    </w:lvlOverride>
  </w:num>
  <w:num w:numId="7">
    <w:abstractNumId w:val="0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I1NzS0NDe0NDMAAiUdpeDU4uLM/DyQAsNaAHGq5mIsAAAA"/>
  </w:docVars>
  <w:rsids>
    <w:rsidRoot w:val="00D407CB"/>
    <w:rsid w:val="00001A1E"/>
    <w:rsid w:val="00005AD7"/>
    <w:rsid w:val="00022612"/>
    <w:rsid w:val="00024003"/>
    <w:rsid w:val="00031FEE"/>
    <w:rsid w:val="00040BCE"/>
    <w:rsid w:val="000459AA"/>
    <w:rsid w:val="00051C07"/>
    <w:rsid w:val="00055024"/>
    <w:rsid w:val="00055EA6"/>
    <w:rsid w:val="00063777"/>
    <w:rsid w:val="0006500C"/>
    <w:rsid w:val="000730DB"/>
    <w:rsid w:val="00086323"/>
    <w:rsid w:val="000874F4"/>
    <w:rsid w:val="000974C4"/>
    <w:rsid w:val="000A0A5A"/>
    <w:rsid w:val="000A3F91"/>
    <w:rsid w:val="000C4114"/>
    <w:rsid w:val="000C43CF"/>
    <w:rsid w:val="000C6DD3"/>
    <w:rsid w:val="000D0042"/>
    <w:rsid w:val="000E3A32"/>
    <w:rsid w:val="000E66D2"/>
    <w:rsid w:val="00107224"/>
    <w:rsid w:val="001225FB"/>
    <w:rsid w:val="00127A52"/>
    <w:rsid w:val="00127EFB"/>
    <w:rsid w:val="00132025"/>
    <w:rsid w:val="00136487"/>
    <w:rsid w:val="00144807"/>
    <w:rsid w:val="00156659"/>
    <w:rsid w:val="001572C0"/>
    <w:rsid w:val="001701A8"/>
    <w:rsid w:val="0017168E"/>
    <w:rsid w:val="00172AE1"/>
    <w:rsid w:val="00175B98"/>
    <w:rsid w:val="00181B2C"/>
    <w:rsid w:val="001846AC"/>
    <w:rsid w:val="00185490"/>
    <w:rsid w:val="001A58AC"/>
    <w:rsid w:val="001A78A8"/>
    <w:rsid w:val="001A7A6B"/>
    <w:rsid w:val="001B002A"/>
    <w:rsid w:val="001B162D"/>
    <w:rsid w:val="001B1E4A"/>
    <w:rsid w:val="001B1ECE"/>
    <w:rsid w:val="001C1DFF"/>
    <w:rsid w:val="001C1ED1"/>
    <w:rsid w:val="001C24E5"/>
    <w:rsid w:val="001C4422"/>
    <w:rsid w:val="001C558C"/>
    <w:rsid w:val="001D1569"/>
    <w:rsid w:val="001D5B50"/>
    <w:rsid w:val="001E7CC3"/>
    <w:rsid w:val="001E7EE6"/>
    <w:rsid w:val="001F5085"/>
    <w:rsid w:val="00205126"/>
    <w:rsid w:val="00207579"/>
    <w:rsid w:val="002129AF"/>
    <w:rsid w:val="00215A9D"/>
    <w:rsid w:val="00222140"/>
    <w:rsid w:val="00222A13"/>
    <w:rsid w:val="00226CDD"/>
    <w:rsid w:val="00231D29"/>
    <w:rsid w:val="00231E51"/>
    <w:rsid w:val="00241E80"/>
    <w:rsid w:val="00245EA9"/>
    <w:rsid w:val="0027110D"/>
    <w:rsid w:val="00287C20"/>
    <w:rsid w:val="002A2FF8"/>
    <w:rsid w:val="002B3DFD"/>
    <w:rsid w:val="002C0B32"/>
    <w:rsid w:val="002C5998"/>
    <w:rsid w:val="002F0324"/>
    <w:rsid w:val="002F3196"/>
    <w:rsid w:val="002F6235"/>
    <w:rsid w:val="00300AC6"/>
    <w:rsid w:val="003027FD"/>
    <w:rsid w:val="00306174"/>
    <w:rsid w:val="00306737"/>
    <w:rsid w:val="00320D5A"/>
    <w:rsid w:val="0032117C"/>
    <w:rsid w:val="00321FDF"/>
    <w:rsid w:val="003234E5"/>
    <w:rsid w:val="003346BC"/>
    <w:rsid w:val="00351EC3"/>
    <w:rsid w:val="003551CD"/>
    <w:rsid w:val="00355B8C"/>
    <w:rsid w:val="00360BDA"/>
    <w:rsid w:val="00364E42"/>
    <w:rsid w:val="00380643"/>
    <w:rsid w:val="00383E0A"/>
    <w:rsid w:val="00385308"/>
    <w:rsid w:val="003876EF"/>
    <w:rsid w:val="00387EBB"/>
    <w:rsid w:val="0039118D"/>
    <w:rsid w:val="00392D84"/>
    <w:rsid w:val="00397AFB"/>
    <w:rsid w:val="003A01FA"/>
    <w:rsid w:val="003B1596"/>
    <w:rsid w:val="003B16E5"/>
    <w:rsid w:val="003B2890"/>
    <w:rsid w:val="003C28AD"/>
    <w:rsid w:val="003D122C"/>
    <w:rsid w:val="003D1EBA"/>
    <w:rsid w:val="003D2676"/>
    <w:rsid w:val="003D7A17"/>
    <w:rsid w:val="003E1875"/>
    <w:rsid w:val="003E4D41"/>
    <w:rsid w:val="003E770D"/>
    <w:rsid w:val="00401ABF"/>
    <w:rsid w:val="004023F8"/>
    <w:rsid w:val="00404970"/>
    <w:rsid w:val="00407FEF"/>
    <w:rsid w:val="00410F2E"/>
    <w:rsid w:val="004309F9"/>
    <w:rsid w:val="00443430"/>
    <w:rsid w:val="00443CA0"/>
    <w:rsid w:val="004513EF"/>
    <w:rsid w:val="00451A47"/>
    <w:rsid w:val="004564A3"/>
    <w:rsid w:val="00457E61"/>
    <w:rsid w:val="004609CF"/>
    <w:rsid w:val="0046199F"/>
    <w:rsid w:val="0046271B"/>
    <w:rsid w:val="00470AE4"/>
    <w:rsid w:val="00471AA4"/>
    <w:rsid w:val="004834D8"/>
    <w:rsid w:val="00487C9B"/>
    <w:rsid w:val="00493EC1"/>
    <w:rsid w:val="00497D8F"/>
    <w:rsid w:val="004A3F6F"/>
    <w:rsid w:val="004A4406"/>
    <w:rsid w:val="004B306F"/>
    <w:rsid w:val="004B386F"/>
    <w:rsid w:val="004B7DDE"/>
    <w:rsid w:val="004B7EAE"/>
    <w:rsid w:val="004C3602"/>
    <w:rsid w:val="004C4CDF"/>
    <w:rsid w:val="004D37B7"/>
    <w:rsid w:val="004D6CD3"/>
    <w:rsid w:val="004E49A7"/>
    <w:rsid w:val="004E63D6"/>
    <w:rsid w:val="00501862"/>
    <w:rsid w:val="005033C5"/>
    <w:rsid w:val="0050575F"/>
    <w:rsid w:val="00506A6E"/>
    <w:rsid w:val="00507AED"/>
    <w:rsid w:val="00510494"/>
    <w:rsid w:val="00512FC4"/>
    <w:rsid w:val="00514B1F"/>
    <w:rsid w:val="00514F58"/>
    <w:rsid w:val="0052125B"/>
    <w:rsid w:val="00521357"/>
    <w:rsid w:val="00523A1E"/>
    <w:rsid w:val="005251B9"/>
    <w:rsid w:val="005279C3"/>
    <w:rsid w:val="00550253"/>
    <w:rsid w:val="0055224D"/>
    <w:rsid w:val="005540E0"/>
    <w:rsid w:val="00556E4F"/>
    <w:rsid w:val="005605ED"/>
    <w:rsid w:val="00567904"/>
    <w:rsid w:val="00571669"/>
    <w:rsid w:val="00572019"/>
    <w:rsid w:val="005745A5"/>
    <w:rsid w:val="00576ECE"/>
    <w:rsid w:val="00582791"/>
    <w:rsid w:val="00584445"/>
    <w:rsid w:val="00586483"/>
    <w:rsid w:val="00587151"/>
    <w:rsid w:val="0059537C"/>
    <w:rsid w:val="00597B76"/>
    <w:rsid w:val="005A2EA0"/>
    <w:rsid w:val="005B5BA6"/>
    <w:rsid w:val="005C4056"/>
    <w:rsid w:val="005C6C29"/>
    <w:rsid w:val="005D410B"/>
    <w:rsid w:val="005E4CD3"/>
    <w:rsid w:val="005F3229"/>
    <w:rsid w:val="00600198"/>
    <w:rsid w:val="006011F7"/>
    <w:rsid w:val="0061302C"/>
    <w:rsid w:val="00615DBD"/>
    <w:rsid w:val="00632C9D"/>
    <w:rsid w:val="00657D05"/>
    <w:rsid w:val="00664675"/>
    <w:rsid w:val="00677EF9"/>
    <w:rsid w:val="006862A8"/>
    <w:rsid w:val="00693335"/>
    <w:rsid w:val="006939C7"/>
    <w:rsid w:val="00694AF5"/>
    <w:rsid w:val="00696BF5"/>
    <w:rsid w:val="006A4DCD"/>
    <w:rsid w:val="006A6718"/>
    <w:rsid w:val="006B5DCD"/>
    <w:rsid w:val="006C6485"/>
    <w:rsid w:val="006C761C"/>
    <w:rsid w:val="006D0267"/>
    <w:rsid w:val="006D61B0"/>
    <w:rsid w:val="006D6F9A"/>
    <w:rsid w:val="006D7D28"/>
    <w:rsid w:val="006E2569"/>
    <w:rsid w:val="006F3964"/>
    <w:rsid w:val="006F3BAE"/>
    <w:rsid w:val="006F44AF"/>
    <w:rsid w:val="006F6250"/>
    <w:rsid w:val="006F6D60"/>
    <w:rsid w:val="006F74AF"/>
    <w:rsid w:val="007174BA"/>
    <w:rsid w:val="0072508A"/>
    <w:rsid w:val="00732867"/>
    <w:rsid w:val="007336A0"/>
    <w:rsid w:val="00741A2B"/>
    <w:rsid w:val="00742497"/>
    <w:rsid w:val="00743CDB"/>
    <w:rsid w:val="007568A8"/>
    <w:rsid w:val="00756DAE"/>
    <w:rsid w:val="00772B45"/>
    <w:rsid w:val="00782D31"/>
    <w:rsid w:val="00782EAA"/>
    <w:rsid w:val="007B15A4"/>
    <w:rsid w:val="007B1C3C"/>
    <w:rsid w:val="007D4688"/>
    <w:rsid w:val="007D7A4A"/>
    <w:rsid w:val="007D7E73"/>
    <w:rsid w:val="007F470D"/>
    <w:rsid w:val="007F5B92"/>
    <w:rsid w:val="007F7AE9"/>
    <w:rsid w:val="0080346D"/>
    <w:rsid w:val="008034C7"/>
    <w:rsid w:val="00806AAA"/>
    <w:rsid w:val="008204D7"/>
    <w:rsid w:val="00823752"/>
    <w:rsid w:val="00827A66"/>
    <w:rsid w:val="00835DAE"/>
    <w:rsid w:val="00850430"/>
    <w:rsid w:val="00855B2C"/>
    <w:rsid w:val="0086365A"/>
    <w:rsid w:val="00875141"/>
    <w:rsid w:val="0087583A"/>
    <w:rsid w:val="00877B5B"/>
    <w:rsid w:val="00880A59"/>
    <w:rsid w:val="00884DED"/>
    <w:rsid w:val="00884E85"/>
    <w:rsid w:val="008917BC"/>
    <w:rsid w:val="008A2831"/>
    <w:rsid w:val="008B0D08"/>
    <w:rsid w:val="008B15CC"/>
    <w:rsid w:val="008B7010"/>
    <w:rsid w:val="008C4501"/>
    <w:rsid w:val="008E178E"/>
    <w:rsid w:val="008E35C3"/>
    <w:rsid w:val="008F005D"/>
    <w:rsid w:val="008F2386"/>
    <w:rsid w:val="00900E40"/>
    <w:rsid w:val="00920125"/>
    <w:rsid w:val="00925964"/>
    <w:rsid w:val="009307BF"/>
    <w:rsid w:val="00940103"/>
    <w:rsid w:val="00951779"/>
    <w:rsid w:val="00962847"/>
    <w:rsid w:val="009641BA"/>
    <w:rsid w:val="0096644E"/>
    <w:rsid w:val="00967C8A"/>
    <w:rsid w:val="00973B3B"/>
    <w:rsid w:val="009821D5"/>
    <w:rsid w:val="009839E2"/>
    <w:rsid w:val="009849C0"/>
    <w:rsid w:val="00985392"/>
    <w:rsid w:val="0098648A"/>
    <w:rsid w:val="009902E8"/>
    <w:rsid w:val="009A4B85"/>
    <w:rsid w:val="009A5361"/>
    <w:rsid w:val="009A6AAB"/>
    <w:rsid w:val="009B1008"/>
    <w:rsid w:val="009B2A89"/>
    <w:rsid w:val="009C4583"/>
    <w:rsid w:val="009C612E"/>
    <w:rsid w:val="009D483F"/>
    <w:rsid w:val="009F40FB"/>
    <w:rsid w:val="009F4C5E"/>
    <w:rsid w:val="009F793A"/>
    <w:rsid w:val="00A00410"/>
    <w:rsid w:val="00A05849"/>
    <w:rsid w:val="00A06C28"/>
    <w:rsid w:val="00A10E70"/>
    <w:rsid w:val="00A15E59"/>
    <w:rsid w:val="00A22074"/>
    <w:rsid w:val="00A25225"/>
    <w:rsid w:val="00A27BB0"/>
    <w:rsid w:val="00A34224"/>
    <w:rsid w:val="00A3556C"/>
    <w:rsid w:val="00A37745"/>
    <w:rsid w:val="00A416D3"/>
    <w:rsid w:val="00A50B2E"/>
    <w:rsid w:val="00A53F5E"/>
    <w:rsid w:val="00A556DC"/>
    <w:rsid w:val="00A57052"/>
    <w:rsid w:val="00A64C79"/>
    <w:rsid w:val="00A723DF"/>
    <w:rsid w:val="00A75F7D"/>
    <w:rsid w:val="00A77934"/>
    <w:rsid w:val="00A82B97"/>
    <w:rsid w:val="00A92BE8"/>
    <w:rsid w:val="00A97951"/>
    <w:rsid w:val="00AA0DBF"/>
    <w:rsid w:val="00AA149C"/>
    <w:rsid w:val="00AA2464"/>
    <w:rsid w:val="00AA3784"/>
    <w:rsid w:val="00AA49EC"/>
    <w:rsid w:val="00AB1802"/>
    <w:rsid w:val="00AB3B60"/>
    <w:rsid w:val="00AB5095"/>
    <w:rsid w:val="00AC0379"/>
    <w:rsid w:val="00AC1795"/>
    <w:rsid w:val="00AD3BB3"/>
    <w:rsid w:val="00AD50D0"/>
    <w:rsid w:val="00AD5187"/>
    <w:rsid w:val="00AF4686"/>
    <w:rsid w:val="00B127DD"/>
    <w:rsid w:val="00B33270"/>
    <w:rsid w:val="00B56C73"/>
    <w:rsid w:val="00B576A5"/>
    <w:rsid w:val="00B67283"/>
    <w:rsid w:val="00B71B65"/>
    <w:rsid w:val="00B909CF"/>
    <w:rsid w:val="00B90D25"/>
    <w:rsid w:val="00B94480"/>
    <w:rsid w:val="00B979CE"/>
    <w:rsid w:val="00BA28B5"/>
    <w:rsid w:val="00BA3D55"/>
    <w:rsid w:val="00BB3140"/>
    <w:rsid w:val="00BB4DD3"/>
    <w:rsid w:val="00BB5210"/>
    <w:rsid w:val="00BC1777"/>
    <w:rsid w:val="00BC3DE0"/>
    <w:rsid w:val="00BC790C"/>
    <w:rsid w:val="00C078A1"/>
    <w:rsid w:val="00C1198D"/>
    <w:rsid w:val="00C15A75"/>
    <w:rsid w:val="00C30E64"/>
    <w:rsid w:val="00C31F81"/>
    <w:rsid w:val="00C43139"/>
    <w:rsid w:val="00C44CA8"/>
    <w:rsid w:val="00C57B58"/>
    <w:rsid w:val="00C60EBE"/>
    <w:rsid w:val="00C66B76"/>
    <w:rsid w:val="00C67F74"/>
    <w:rsid w:val="00C7158A"/>
    <w:rsid w:val="00C71D02"/>
    <w:rsid w:val="00C71D3E"/>
    <w:rsid w:val="00C7546F"/>
    <w:rsid w:val="00C838B6"/>
    <w:rsid w:val="00C9046E"/>
    <w:rsid w:val="00CB49BA"/>
    <w:rsid w:val="00CB6128"/>
    <w:rsid w:val="00CB7C5F"/>
    <w:rsid w:val="00CC3402"/>
    <w:rsid w:val="00CC5465"/>
    <w:rsid w:val="00CC6A41"/>
    <w:rsid w:val="00CD5B79"/>
    <w:rsid w:val="00CD621B"/>
    <w:rsid w:val="00CE3AF6"/>
    <w:rsid w:val="00CE7379"/>
    <w:rsid w:val="00CF1905"/>
    <w:rsid w:val="00D112FE"/>
    <w:rsid w:val="00D127C5"/>
    <w:rsid w:val="00D16D43"/>
    <w:rsid w:val="00D30587"/>
    <w:rsid w:val="00D407CB"/>
    <w:rsid w:val="00D444C1"/>
    <w:rsid w:val="00D56C7D"/>
    <w:rsid w:val="00D61A66"/>
    <w:rsid w:val="00D62B15"/>
    <w:rsid w:val="00D77937"/>
    <w:rsid w:val="00DA1021"/>
    <w:rsid w:val="00DA3806"/>
    <w:rsid w:val="00DA4320"/>
    <w:rsid w:val="00DA5FB6"/>
    <w:rsid w:val="00DB77DA"/>
    <w:rsid w:val="00DC3724"/>
    <w:rsid w:val="00DC39A8"/>
    <w:rsid w:val="00DC6F10"/>
    <w:rsid w:val="00DC7E03"/>
    <w:rsid w:val="00DD2ADB"/>
    <w:rsid w:val="00DF3AB0"/>
    <w:rsid w:val="00DF6E3B"/>
    <w:rsid w:val="00E0166A"/>
    <w:rsid w:val="00E0207F"/>
    <w:rsid w:val="00E04CE4"/>
    <w:rsid w:val="00E04ED3"/>
    <w:rsid w:val="00E13162"/>
    <w:rsid w:val="00E166A0"/>
    <w:rsid w:val="00E327D8"/>
    <w:rsid w:val="00E32DD8"/>
    <w:rsid w:val="00E50A15"/>
    <w:rsid w:val="00E53F23"/>
    <w:rsid w:val="00E55B95"/>
    <w:rsid w:val="00E72F0E"/>
    <w:rsid w:val="00E76C52"/>
    <w:rsid w:val="00E80B48"/>
    <w:rsid w:val="00E8183E"/>
    <w:rsid w:val="00E81E23"/>
    <w:rsid w:val="00E8235E"/>
    <w:rsid w:val="00E85AD5"/>
    <w:rsid w:val="00EB460F"/>
    <w:rsid w:val="00EB66CF"/>
    <w:rsid w:val="00EC1991"/>
    <w:rsid w:val="00EC5A99"/>
    <w:rsid w:val="00EC60D3"/>
    <w:rsid w:val="00EC6960"/>
    <w:rsid w:val="00ED07F1"/>
    <w:rsid w:val="00ED0A15"/>
    <w:rsid w:val="00EE103B"/>
    <w:rsid w:val="00EE1919"/>
    <w:rsid w:val="00EE24A2"/>
    <w:rsid w:val="00EE597A"/>
    <w:rsid w:val="00EF2A5D"/>
    <w:rsid w:val="00EF3822"/>
    <w:rsid w:val="00F1248E"/>
    <w:rsid w:val="00F15C30"/>
    <w:rsid w:val="00F16A07"/>
    <w:rsid w:val="00F16B8F"/>
    <w:rsid w:val="00F175A5"/>
    <w:rsid w:val="00F17601"/>
    <w:rsid w:val="00F3061F"/>
    <w:rsid w:val="00F3112F"/>
    <w:rsid w:val="00F36201"/>
    <w:rsid w:val="00F36C73"/>
    <w:rsid w:val="00F42543"/>
    <w:rsid w:val="00F4285E"/>
    <w:rsid w:val="00F50DC6"/>
    <w:rsid w:val="00F51CD4"/>
    <w:rsid w:val="00F6188B"/>
    <w:rsid w:val="00F63DA5"/>
    <w:rsid w:val="00F7440F"/>
    <w:rsid w:val="00F935A2"/>
    <w:rsid w:val="00F93A7C"/>
    <w:rsid w:val="00F9528B"/>
    <w:rsid w:val="00F9687F"/>
    <w:rsid w:val="00FA2757"/>
    <w:rsid w:val="00FA7169"/>
    <w:rsid w:val="00FB1E2B"/>
    <w:rsid w:val="00FB2439"/>
    <w:rsid w:val="00FC1690"/>
    <w:rsid w:val="00FC7365"/>
    <w:rsid w:val="00FD4817"/>
    <w:rsid w:val="00FD604D"/>
    <w:rsid w:val="00FD7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2831"/>
    <w:pPr>
      <w:spacing w:after="200" w:line="276" w:lineRule="auto"/>
      <w:jc w:val="left"/>
    </w:pPr>
    <w:rPr>
      <w:rFonts w:asciiTheme="majorHAnsi" w:eastAsiaTheme="minorEastAsia" w:hAnsiTheme="majorHAnsi" w:cstheme="minorBidi"/>
      <w:sz w:val="20"/>
      <w:szCs w:val="22"/>
      <w:lang w:val="en-GB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512FC4"/>
    <w:pPr>
      <w:keepNext/>
      <w:keepLines/>
      <w:pBdr>
        <w:bottom w:val="none" w:sz="0" w:space="0" w:color="auto"/>
      </w:pBdr>
      <w:tabs>
        <w:tab w:val="left" w:pos="0"/>
      </w:tabs>
      <w:spacing w:before="240" w:after="240"/>
      <w:ind w:left="180"/>
      <w:contextualSpacing w:val="0"/>
      <w:jc w:val="center"/>
      <w:outlineLvl w:val="0"/>
    </w:pPr>
    <w:rPr>
      <w:rFonts w:ascii="Cambria" w:eastAsiaTheme="minorHAnsi" w:hAnsi="Cambria" w:cs="Tahoma"/>
      <w:b/>
      <w:color w:val="auto"/>
      <w:spacing w:val="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512FC4"/>
    <w:pPr>
      <w:keepNext/>
      <w:spacing w:before="480" w:after="300"/>
      <w:outlineLvl w:val="1"/>
    </w:pPr>
    <w:rPr>
      <w:rFonts w:ascii="Cambria" w:hAnsi="Cambria" w:cs="Arial"/>
      <w:b/>
      <w:bCs/>
      <w:iCs/>
      <w:szCs w:val="28"/>
    </w:rPr>
  </w:style>
  <w:style w:type="paragraph" w:styleId="Heading3">
    <w:name w:val="heading 3"/>
    <w:basedOn w:val="Subtitle"/>
    <w:next w:val="Normal"/>
    <w:link w:val="Heading3Char"/>
    <w:autoRedefine/>
    <w:uiPriority w:val="9"/>
    <w:unhideWhenUsed/>
    <w:qFormat/>
    <w:rsid w:val="00512FC4"/>
    <w:pPr>
      <w:keepNext/>
      <w:keepLines/>
      <w:numPr>
        <w:ilvl w:val="0"/>
      </w:numPr>
      <w:spacing w:before="560" w:after="360"/>
      <w:outlineLvl w:val="2"/>
    </w:pPr>
    <w:rPr>
      <w:rFonts w:ascii="Cambria" w:hAnsi="Cambria" w:cs="Tahoma"/>
      <w:bCs/>
      <w:i w:val="0"/>
      <w:iCs w:val="0"/>
      <w:color w:val="auto"/>
      <w:spacing w:val="0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512FC4"/>
    <w:pPr>
      <w:keepNext/>
      <w:spacing w:before="240" w:after="60"/>
      <w:jc w:val="center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12FC4"/>
    <w:rPr>
      <w:rFonts w:ascii="Cambria" w:eastAsiaTheme="majorEastAsia" w:hAnsi="Cambria" w:cs="Tahoma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2FC4"/>
    <w:rPr>
      <w:rFonts w:asciiTheme="majorHAnsi" w:eastAsiaTheme="minorEastAsia" w:hAnsiTheme="majorHAnsi" w:cstheme="minorBidi"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512FC4"/>
    <w:rPr>
      <w:rFonts w:ascii="Cambria" w:hAnsi="Cambria" w:cs="Arial"/>
      <w:b/>
      <w:bCs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12FC4"/>
    <w:rPr>
      <w:rFonts w:ascii="Cambria" w:hAnsi="Cambria" w:cs="Tahoma"/>
      <w:b/>
      <w:kern w:val="28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12FC4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12FC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12FC4"/>
    <w:pPr>
      <w:spacing w:before="120" w:after="3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12FC4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2FC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Style1">
    <w:name w:val="Style1"/>
    <w:basedOn w:val="Normal"/>
    <w:qFormat/>
    <w:rsid w:val="00D61A66"/>
    <w:rPr>
      <w:rFonts w:ascii="Adobe Garamond Pro" w:hAnsi="Adobe Garamond Pro"/>
      <w:szCs w:val="20"/>
    </w:rPr>
  </w:style>
  <w:style w:type="paragraph" w:customStyle="1" w:styleId="Style2">
    <w:name w:val="Style2"/>
    <w:basedOn w:val="Normal"/>
    <w:next w:val="Normal"/>
    <w:qFormat/>
    <w:rsid w:val="00D61A66"/>
    <w:pPr>
      <w:spacing w:line="480" w:lineRule="auto"/>
    </w:pPr>
    <w:rPr>
      <w:rFonts w:ascii="Adobe Garamond Pro" w:hAnsi="Adobe Garamond Pro"/>
    </w:rPr>
  </w:style>
  <w:style w:type="paragraph" w:customStyle="1" w:styleId="a">
    <w:name w:val="ТЕКСТ"/>
    <w:basedOn w:val="Normal"/>
    <w:qFormat/>
    <w:rsid w:val="00F6188B"/>
    <w:pPr>
      <w:jc w:val="both"/>
    </w:pPr>
    <w:rPr>
      <w:rFonts w:ascii="Times New Roman" w:eastAsia="Times New Roman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C4313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</dc:creator>
  <cp:lastModifiedBy>Jelena</cp:lastModifiedBy>
  <cp:revision>8</cp:revision>
  <cp:lastPrinted>2020-01-13T15:17:00Z</cp:lastPrinted>
  <dcterms:created xsi:type="dcterms:W3CDTF">2018-12-30T22:29:00Z</dcterms:created>
  <dcterms:modified xsi:type="dcterms:W3CDTF">2020-04-30T22:11:00Z</dcterms:modified>
</cp:coreProperties>
</file>